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2EDBBE13" w:rsidR="006826F2" w:rsidRDefault="00E27C9B" w:rsidP="0019389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y</w:t>
      </w:r>
      <w:r w:rsidR="00A7419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84CF28" w14:textId="77777777" w:rsidR="00A7419F" w:rsidRDefault="00A7419F" w:rsidP="0019389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glish </w:t>
      </w:r>
    </w:p>
    <w:p w14:paraId="3841C375" w14:textId="77777777" w:rsidR="00E27C9B" w:rsidRDefault="00A7419F" w:rsidP="0019389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="00AF6EA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name of the Instructor</w:t>
      </w:r>
    </w:p>
    <w:p w14:paraId="28A8D029" w14:textId="77777777" w:rsidR="00E27C9B" w:rsidRDefault="00E27C9B" w:rsidP="0019389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cember 12, 2019.</w:t>
      </w:r>
    </w:p>
    <w:p w14:paraId="00000003" w14:textId="5DF7456C" w:rsidR="006826F2" w:rsidRDefault="00E27C9B" w:rsidP="00E27C9B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Glass Castle</w:t>
      </w:r>
    </w:p>
    <w:p w14:paraId="717C10AD" w14:textId="668D1DED" w:rsidR="0081774A" w:rsidRDefault="00E27C9B" w:rsidP="00E27C9B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n her play “The Glass Castle”,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Jeanet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s depicted her life. She puts the reader into the notion that how important family relations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 xml:space="preserve"> real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. She present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sad aspect of her story</w:t>
      </w:r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 to the readers, where she 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mentions</w:t>
      </w:r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 her childhood, which 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was a difficult and stressful time</w:t>
      </w:r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. Her memoir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reveals</w:t>
      </w:r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 that </w:t>
      </w:r>
      <w:r w:rsidR="000E5C2B">
        <w:rPr>
          <w:rFonts w:ascii="Times New Roman" w:eastAsia="Times New Roman" w:hAnsi="Times New Roman" w:cs="Times New Roman"/>
          <w:sz w:val="24"/>
          <w:szCs w:val="24"/>
        </w:rPr>
        <w:t>it is</w:t>
      </w:r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 not every time that poor parents </w:t>
      </w:r>
      <w:proofErr w:type="spellStart"/>
      <w:r w:rsidR="00661C61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2210D1">
        <w:rPr>
          <w:rFonts w:ascii="Times New Roman" w:eastAsia="Times New Roman" w:hAnsi="Times New Roman" w:cs="Times New Roman"/>
          <w:sz w:val="24"/>
          <w:szCs w:val="24"/>
        </w:rPr>
        <w:t xml:space="preserve"> no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 bring up good children. She negates this perception by presenting her life story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,</w:t>
      </w:r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 which is adamant of the fact that despite bad parents, there existed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,</w:t>
      </w:r>
      <w:r w:rsidR="000B06FA">
        <w:rPr>
          <w:rFonts w:ascii="Times New Roman" w:eastAsia="Times New Roman" w:hAnsi="Times New Roman" w:cs="Times New Roman"/>
          <w:sz w:val="24"/>
          <w:szCs w:val="24"/>
        </w:rPr>
        <w:t xml:space="preserve"> love among them.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I agree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what she could have been going through while writing her memoir. Since the parent-child relation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ship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can never negate the perception of love and affection. In the start of her play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,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the following words are enough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 xml:space="preserve"> for the reader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to gra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sp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what Jeanette 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had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be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en</w:t>
      </w:r>
      <w:r w:rsidR="0081774A">
        <w:rPr>
          <w:rFonts w:ascii="Times New Roman" w:eastAsia="Times New Roman" w:hAnsi="Times New Roman" w:cs="Times New Roman"/>
          <w:sz w:val="24"/>
          <w:szCs w:val="24"/>
        </w:rPr>
        <w:t xml:space="preserve"> going through</w:t>
      </w:r>
    </w:p>
    <w:p w14:paraId="399CF4D7" w14:textId="77777777" w:rsidR="0081774A" w:rsidRPr="0081774A" w:rsidRDefault="0081774A" w:rsidP="008177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1774A">
        <w:rPr>
          <w:rFonts w:ascii="Times New Roman" w:hAnsi="Times New Roman" w:cs="Times New Roman"/>
          <w:sz w:val="24"/>
          <w:szCs w:val="24"/>
        </w:rPr>
        <w:t>Mom pointed her chopsticks at me. 'You see?' she said. 'Right there. That's exactly what I'm saying. You're way too easily embarrassed. Your father and I are who we are. Accept it.'</w:t>
      </w:r>
    </w:p>
    <w:p w14:paraId="5569BA4A" w14:textId="77777777" w:rsidR="0081774A" w:rsidRPr="0081774A" w:rsidRDefault="0081774A" w:rsidP="008177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1774A">
        <w:rPr>
          <w:rFonts w:ascii="Times New Roman" w:hAnsi="Times New Roman" w:cs="Times New Roman"/>
          <w:sz w:val="24"/>
          <w:szCs w:val="24"/>
        </w:rPr>
        <w:t>'And what am I supposed to tell people about my parents?'</w:t>
      </w:r>
    </w:p>
    <w:p w14:paraId="3F98A5AC" w14:textId="761002E1" w:rsidR="0081774A" w:rsidRPr="0081774A" w:rsidRDefault="0081774A" w:rsidP="0081774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1774A">
        <w:rPr>
          <w:rFonts w:ascii="Times New Roman" w:hAnsi="Times New Roman" w:cs="Times New Roman"/>
          <w:sz w:val="24"/>
          <w:szCs w:val="24"/>
        </w:rPr>
        <w:t xml:space="preserve">'Just tell the truth,' Mom said. 'That's simple </w:t>
      </w:r>
      <w:r w:rsidRPr="00C311DD">
        <w:rPr>
          <w:rFonts w:ascii="Times New Roman" w:hAnsi="Times New Roman" w:cs="Times New Roman"/>
          <w:sz w:val="24"/>
          <w:szCs w:val="24"/>
        </w:rPr>
        <w:t>enough</w:t>
      </w:r>
      <w:r w:rsidR="00C311DD" w:rsidRPr="00C311DD">
        <w:rPr>
          <w:rFonts w:ascii="Times New Roman" w:hAnsi="Times New Roman" w:cs="Times New Roman"/>
          <w:sz w:val="24"/>
          <w:szCs w:val="24"/>
        </w:rPr>
        <w:t xml:space="preserve"> (</w:t>
      </w:r>
      <w:r w:rsidR="00C311DD" w:rsidRP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s, 138)</w:t>
      </w:r>
      <w:r w:rsidRPr="0081774A">
        <w:rPr>
          <w:rFonts w:ascii="Times New Roman" w:hAnsi="Times New Roman" w:cs="Times New Roman"/>
          <w:sz w:val="24"/>
          <w:szCs w:val="24"/>
        </w:rPr>
        <w:t>.'</w:t>
      </w:r>
    </w:p>
    <w:p w14:paraId="459F89A3" w14:textId="1321147A" w:rsidR="00190E07" w:rsidRDefault="009264FF" w:rsidP="009264FF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the play progress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sz w:val="24"/>
          <w:szCs w:val="24"/>
        </w:rPr>
        <w:t>, Jeanette witnesse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moth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com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ut of a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dump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What 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cou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more distressing,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 xml:space="preserve"> th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see your parents in such a miserable situation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y rational human being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canno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that firm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arted to see such 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things</w:t>
      </w:r>
      <w:r w:rsidR="000E5C2B">
        <w:rPr>
          <w:rFonts w:ascii="Times New Roman" w:eastAsia="Times New Roman" w:hAnsi="Times New Roman" w:cs="Times New Roman"/>
          <w:sz w:val="24"/>
          <w:szCs w:val="24"/>
        </w:rPr>
        <w:t xml:space="preserve"> going 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Jeanette’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reflec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this scene is too dejected. For me, this 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wou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 xml:space="preserve"> a ve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pleasant </w:t>
      </w:r>
      <w:r w:rsidR="00B81F2A">
        <w:rPr>
          <w:rFonts w:ascii="Times New Roman" w:eastAsia="Times New Roman" w:hAnsi="Times New Roman" w:cs="Times New Roman"/>
          <w:sz w:val="24"/>
          <w:szCs w:val="24"/>
        </w:rPr>
        <w:t>experience to have, in all my lif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It is what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embarrass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ruly is,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Jeanette had been through these times. I believe that such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imes are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harde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can’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easi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swallow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Not </w:t>
      </w:r>
      <w:r w:rsidR="00190E07">
        <w:rPr>
          <w:rFonts w:ascii="Times New Roman" w:eastAsia="Times New Roman" w:hAnsi="Times New Roman" w:cs="Times New Roman"/>
          <w:sz w:val="24"/>
          <w:szCs w:val="24"/>
        </w:rPr>
        <w:t>the young among us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>,</w:t>
      </w:r>
      <w:r w:rsidR="00190E07">
        <w:rPr>
          <w:rFonts w:ascii="Times New Roman" w:eastAsia="Times New Roman" w:hAnsi="Times New Roman" w:cs="Times New Roman"/>
          <w:sz w:val="24"/>
          <w:szCs w:val="24"/>
        </w:rPr>
        <w:t xml:space="preserve"> can leave our parents in such circumstances. While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describing</w:t>
      </w:r>
      <w:r w:rsidR="00190E07">
        <w:rPr>
          <w:rFonts w:ascii="Times New Roman" w:eastAsia="Times New Roman" w:hAnsi="Times New Roman" w:cs="Times New Roman"/>
          <w:sz w:val="24"/>
          <w:szCs w:val="24"/>
        </w:rPr>
        <w:t xml:space="preserve"> this memory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>,</w:t>
      </w:r>
      <w:r w:rsidR="00190E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0A4B">
        <w:rPr>
          <w:rFonts w:ascii="Times New Roman" w:eastAsia="Times New Roman" w:hAnsi="Times New Roman" w:cs="Times New Roman"/>
          <w:sz w:val="24"/>
          <w:szCs w:val="24"/>
        </w:rPr>
        <w:t>Irvin</w:t>
      </w:r>
      <w:r w:rsidR="00190E07">
        <w:rPr>
          <w:rFonts w:ascii="Times New Roman" w:eastAsia="Times New Roman" w:hAnsi="Times New Roman" w:cs="Times New Roman"/>
          <w:sz w:val="24"/>
          <w:szCs w:val="24"/>
        </w:rPr>
        <w:t xml:space="preserve"> writes “Jeanette had truly been a pugilist</w:t>
      </w:r>
      <w:r w:rsidR="00800A4B">
        <w:rPr>
          <w:rFonts w:ascii="Times New Roman" w:eastAsia="Times New Roman" w:hAnsi="Times New Roman" w:cs="Times New Roman"/>
          <w:sz w:val="24"/>
          <w:szCs w:val="24"/>
        </w:rPr>
        <w:t xml:space="preserve"> (Irvin, 59)</w:t>
      </w:r>
      <w:r w:rsidR="00190E07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25EB8CBD" w14:textId="3819EDCB" w:rsidR="00E27C9B" w:rsidRDefault="00E37BED" w:rsidP="009264FF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he has also mentioned about her life when she </w:t>
      </w:r>
      <w:r w:rsidR="000E5C2B">
        <w:rPr>
          <w:rFonts w:ascii="Times New Roman" w:eastAsia="Times New Roman" w:hAnsi="Times New Roman" w:cs="Times New Roman"/>
          <w:sz w:val="24"/>
          <w:szCs w:val="24"/>
        </w:rPr>
        <w:t>was o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reated bad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a woman, from whom she had taken a ride. Throughout their journey, the woman had been so strict with her mother and Jeanette. At that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moment</w:t>
      </w:r>
      <w:r>
        <w:rPr>
          <w:rFonts w:ascii="Times New Roman" w:eastAsia="Times New Roman" w:hAnsi="Times New Roman" w:cs="Times New Roman"/>
          <w:sz w:val="24"/>
          <w:szCs w:val="24"/>
        </w:rPr>
        <w:t>, she believes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 xml:space="preserve"> that</w:t>
      </w:r>
      <w:r w:rsidR="00190E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it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ot always the inner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self of one which consistently punches about the worst aspects. The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are some social aspects also, which </w:t>
      </w:r>
      <w:r w:rsidR="006124E9">
        <w:rPr>
          <w:rFonts w:ascii="Times New Roman" w:eastAsia="Times New Roman" w:hAnsi="Times New Roman" w:cs="Times New Roman"/>
          <w:sz w:val="24"/>
          <w:szCs w:val="24"/>
        </w:rPr>
        <w:t>become the worst experiences, as they had experienced in their journey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>,</w:t>
      </w:r>
      <w:r w:rsidR="006124E9">
        <w:rPr>
          <w:rFonts w:ascii="Times New Roman" w:eastAsia="Times New Roman" w:hAnsi="Times New Roman" w:cs="Times New Roman"/>
          <w:sz w:val="24"/>
          <w:szCs w:val="24"/>
        </w:rPr>
        <w:t xml:space="preserve"> with that woman. </w:t>
      </w:r>
      <w:r w:rsidR="00E546BC">
        <w:rPr>
          <w:rFonts w:ascii="Times New Roman" w:eastAsia="Times New Roman" w:hAnsi="Times New Roman" w:cs="Times New Roman"/>
          <w:sz w:val="24"/>
          <w:szCs w:val="24"/>
        </w:rPr>
        <w:t xml:space="preserve">When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fed-up</w:t>
      </w:r>
      <w:r w:rsidR="00E546BC">
        <w:rPr>
          <w:rFonts w:ascii="Times New Roman" w:eastAsia="Times New Roman" w:hAnsi="Times New Roman" w:cs="Times New Roman"/>
          <w:sz w:val="24"/>
          <w:szCs w:val="24"/>
        </w:rPr>
        <w:t xml:space="preserve"> with that woman’s consistent </w:t>
      </w:r>
      <w:r w:rsidR="00B00753">
        <w:rPr>
          <w:rFonts w:ascii="Times New Roman" w:eastAsia="Times New Roman" w:hAnsi="Times New Roman" w:cs="Times New Roman"/>
          <w:sz w:val="24"/>
          <w:szCs w:val="24"/>
        </w:rPr>
        <w:t>effort of making them realize their worst condition, Jeanette</w:t>
      </w:r>
      <w:r w:rsidR="00753F96">
        <w:rPr>
          <w:rFonts w:ascii="Times New Roman" w:eastAsia="Times New Roman" w:hAnsi="Times New Roman" w:cs="Times New Roman"/>
          <w:sz w:val="24"/>
          <w:szCs w:val="24"/>
        </w:rPr>
        <w:t xml:space="preserve"> abruptly remarks “We are not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poor</w:t>
      </w:r>
      <w:r w:rsidR="00C3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311DD" w:rsidRPr="00C311DD">
        <w:rPr>
          <w:rFonts w:ascii="Times New Roman" w:hAnsi="Times New Roman" w:cs="Times New Roman"/>
          <w:sz w:val="24"/>
          <w:szCs w:val="24"/>
        </w:rPr>
        <w:t>(</w:t>
      </w:r>
      <w:r w:rsidR="00C311DD" w:rsidRP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s</w:t>
      </w:r>
      <w:r w:rsid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21</w:t>
      </w:r>
      <w:r w:rsidR="00C311DD" w:rsidRP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753F96">
        <w:rPr>
          <w:rFonts w:ascii="Times New Roman" w:eastAsia="Times New Roman" w:hAnsi="Times New Roman" w:cs="Times New Roman"/>
          <w:sz w:val="24"/>
          <w:szCs w:val="24"/>
        </w:rPr>
        <w:t xml:space="preserve">”. </w:t>
      </w:r>
      <w:r w:rsidR="00B0075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369A5BF7" w14:textId="15BE6EA0" w:rsidR="00753F96" w:rsidRDefault="00753F96" w:rsidP="00753F9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le struggling with </w:t>
      </w:r>
      <w:r w:rsidR="000E5C2B">
        <w:rPr>
          <w:rFonts w:ascii="Times New Roman" w:eastAsia="Times New Roman" w:hAnsi="Times New Roman" w:cs="Times New Roman"/>
          <w:sz w:val="24"/>
          <w:szCs w:val="24"/>
        </w:rPr>
        <w:t>her life</w:t>
      </w:r>
      <w:r>
        <w:rPr>
          <w:rFonts w:ascii="Times New Roman" w:eastAsia="Times New Roman" w:hAnsi="Times New Roman" w:cs="Times New Roman"/>
          <w:sz w:val="24"/>
          <w:szCs w:val="24"/>
        </w:rPr>
        <w:t>, Jeanette decides to offer her services in school. When she takes her role as to work for the school magazine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>, a</w:t>
      </w:r>
      <w:r>
        <w:rPr>
          <w:rFonts w:ascii="Times New Roman" w:eastAsia="Times New Roman" w:hAnsi="Times New Roman" w:cs="Times New Roman"/>
          <w:sz w:val="24"/>
          <w:szCs w:val="24"/>
        </w:rPr>
        <w:t>t that moment</w:t>
      </w:r>
      <w:r w:rsidR="00571505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e realizes what her mother </w:t>
      </w:r>
      <w:r w:rsidR="00661C61">
        <w:rPr>
          <w:rFonts w:ascii="Times New Roman" w:eastAsia="Times New Roman" w:hAnsi="Times New Roman" w:cs="Times New Roman"/>
          <w:sz w:val="24"/>
          <w:szCs w:val="24"/>
        </w:rPr>
        <w:t>ha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en through. She herself mentions that “</w:t>
      </w:r>
      <w:r w:rsidRPr="00753F96">
        <w:rPr>
          <w:rFonts w:ascii="Times New Roman" w:hAnsi="Times New Roman" w:cs="Times New Roman"/>
          <w:sz w:val="24"/>
          <w:szCs w:val="24"/>
        </w:rPr>
        <w:t>Until then, when I thought of writers, what first came to mind was Mom, hunched over her typewriter, clattering away on her novels and plays and philosophies of life and occasionally receiving a personalized rejection letter</w:t>
      </w:r>
      <w:r w:rsidR="00C311DD">
        <w:rPr>
          <w:rFonts w:ascii="Times New Roman" w:hAnsi="Times New Roman" w:cs="Times New Roman"/>
          <w:sz w:val="24"/>
          <w:szCs w:val="24"/>
        </w:rPr>
        <w:t xml:space="preserve"> </w:t>
      </w:r>
      <w:r w:rsidR="00C311DD" w:rsidRPr="00C311DD">
        <w:rPr>
          <w:rFonts w:ascii="Times New Roman" w:hAnsi="Times New Roman" w:cs="Times New Roman"/>
          <w:sz w:val="24"/>
          <w:szCs w:val="24"/>
        </w:rPr>
        <w:t>(</w:t>
      </w:r>
      <w:r w:rsidR="00C311DD" w:rsidRP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s</w:t>
      </w:r>
      <w:r w:rsid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4</w:t>
      </w:r>
      <w:r w:rsidR="00C311DD" w:rsidRP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</w:rPr>
        <w:t>.” It brings me to think</w:t>
      </w:r>
      <w:r w:rsidR="00661C61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how cruel life can be. </w:t>
      </w:r>
      <w:r w:rsidR="000E5C2B">
        <w:rPr>
          <w:rFonts w:ascii="Times New Roman" w:hAnsi="Times New Roman" w:cs="Times New Roman"/>
          <w:sz w:val="24"/>
          <w:szCs w:val="24"/>
        </w:rPr>
        <w:t>It shows that</w:t>
      </w:r>
      <w:r w:rsidR="002210D1">
        <w:rPr>
          <w:rFonts w:ascii="Times New Roman" w:hAnsi="Times New Roman" w:cs="Times New Roman"/>
          <w:sz w:val="24"/>
          <w:szCs w:val="24"/>
        </w:rPr>
        <w:t xml:space="preserve"> </w:t>
      </w:r>
      <w:r w:rsidR="002210D1">
        <w:rPr>
          <w:rFonts w:ascii="Times New Roman" w:hAnsi="Times New Roman" w:cs="Times New Roman"/>
          <w:sz w:val="24"/>
          <w:szCs w:val="24"/>
        </w:rPr>
        <w:t>only</w:t>
      </w:r>
      <w:bookmarkStart w:id="0" w:name="_GoBack"/>
      <w:bookmarkEnd w:id="0"/>
      <w:r w:rsidR="000E5C2B">
        <w:rPr>
          <w:rFonts w:ascii="Times New Roman" w:hAnsi="Times New Roman" w:cs="Times New Roman"/>
          <w:sz w:val="24"/>
          <w:szCs w:val="24"/>
        </w:rPr>
        <w:t xml:space="preserve"> working hard can make one able to make both ends meet. </w:t>
      </w:r>
    </w:p>
    <w:p w14:paraId="2DC74D12" w14:textId="4EC1FE77" w:rsidR="00C311DD" w:rsidRDefault="00B30234" w:rsidP="00753F9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uggling </w:t>
      </w:r>
      <w:r w:rsidR="000E5C2B">
        <w:rPr>
          <w:rFonts w:ascii="Times New Roman" w:hAnsi="Times New Roman" w:cs="Times New Roman"/>
          <w:sz w:val="24"/>
          <w:szCs w:val="24"/>
        </w:rPr>
        <w:t>with different hardships</w:t>
      </w:r>
      <w:r>
        <w:rPr>
          <w:rFonts w:ascii="Times New Roman" w:hAnsi="Times New Roman" w:cs="Times New Roman"/>
          <w:sz w:val="24"/>
          <w:szCs w:val="24"/>
        </w:rPr>
        <w:t xml:space="preserve"> in her life, at one </w:t>
      </w:r>
      <w:r w:rsidR="00661C61">
        <w:rPr>
          <w:rFonts w:ascii="Times New Roman" w:hAnsi="Times New Roman" w:cs="Times New Roman"/>
          <w:sz w:val="24"/>
          <w:szCs w:val="24"/>
        </w:rPr>
        <w:t>moment</w:t>
      </w:r>
      <w:r w:rsidR="002210D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he describes her </w:t>
      </w:r>
      <w:r w:rsidR="00661C61">
        <w:rPr>
          <w:rFonts w:ascii="Times New Roman" w:hAnsi="Times New Roman" w:cs="Times New Roman"/>
          <w:sz w:val="24"/>
          <w:szCs w:val="24"/>
        </w:rPr>
        <w:t>experienc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661C61">
        <w:rPr>
          <w:rFonts w:ascii="Times New Roman" w:hAnsi="Times New Roman" w:cs="Times New Roman"/>
          <w:sz w:val="24"/>
          <w:szCs w:val="24"/>
        </w:rPr>
        <w:t>witnessing</w:t>
      </w:r>
      <w:r>
        <w:rPr>
          <w:rFonts w:ascii="Times New Roman" w:hAnsi="Times New Roman" w:cs="Times New Roman"/>
          <w:sz w:val="24"/>
          <w:szCs w:val="24"/>
        </w:rPr>
        <w:t xml:space="preserve"> the Joshua tree struggle. Although </w:t>
      </w:r>
      <w:r w:rsidR="00661C61">
        <w:rPr>
          <w:rFonts w:ascii="Times New Roman" w:hAnsi="Times New Roman" w:cs="Times New Roman"/>
          <w:sz w:val="24"/>
          <w:szCs w:val="24"/>
        </w:rPr>
        <w:t>personally</w:t>
      </w:r>
      <w:r>
        <w:rPr>
          <w:rFonts w:ascii="Times New Roman" w:hAnsi="Times New Roman" w:cs="Times New Roman"/>
          <w:sz w:val="24"/>
          <w:szCs w:val="24"/>
        </w:rPr>
        <w:t>, she dislike</w:t>
      </w:r>
      <w:r w:rsidR="00661C6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rees, which always move backward, </w:t>
      </w:r>
      <w:r w:rsidR="00661C61">
        <w:rPr>
          <w:rFonts w:ascii="Times New Roman" w:hAnsi="Times New Roman" w:cs="Times New Roman"/>
          <w:sz w:val="24"/>
          <w:szCs w:val="24"/>
        </w:rPr>
        <w:t>irrespective</w:t>
      </w:r>
      <w:r>
        <w:rPr>
          <w:rFonts w:ascii="Times New Roman" w:hAnsi="Times New Roman" w:cs="Times New Roman"/>
          <w:sz w:val="24"/>
          <w:szCs w:val="24"/>
        </w:rPr>
        <w:t xml:space="preserve"> of how </w:t>
      </w:r>
      <w:r w:rsidR="006829BB">
        <w:rPr>
          <w:rFonts w:ascii="Times New Roman" w:hAnsi="Times New Roman" w:cs="Times New Roman"/>
          <w:sz w:val="24"/>
          <w:szCs w:val="24"/>
        </w:rPr>
        <w:t>loving</w:t>
      </w:r>
      <w:r w:rsidR="00571505">
        <w:rPr>
          <w:rFonts w:ascii="Times New Roman" w:hAnsi="Times New Roman" w:cs="Times New Roman"/>
          <w:sz w:val="24"/>
          <w:szCs w:val="24"/>
        </w:rPr>
        <w:t>ly</w:t>
      </w:r>
      <w:r w:rsidR="006829BB">
        <w:rPr>
          <w:rFonts w:ascii="Times New Roman" w:hAnsi="Times New Roman" w:cs="Times New Roman"/>
          <w:sz w:val="24"/>
          <w:szCs w:val="24"/>
        </w:rPr>
        <w:t xml:space="preserve"> people are witnessing them</w:t>
      </w:r>
      <w:r w:rsidR="00571505">
        <w:rPr>
          <w:rFonts w:ascii="Times New Roman" w:hAnsi="Times New Roman" w:cs="Times New Roman"/>
          <w:sz w:val="24"/>
          <w:szCs w:val="24"/>
        </w:rPr>
        <w:t>, I</w:t>
      </w:r>
      <w:r w:rsidR="006829BB">
        <w:rPr>
          <w:rFonts w:ascii="Times New Roman" w:hAnsi="Times New Roman" w:cs="Times New Roman"/>
          <w:sz w:val="24"/>
          <w:szCs w:val="24"/>
        </w:rPr>
        <w:t xml:space="preserve"> believe here at this moment, </w:t>
      </w:r>
      <w:r w:rsidR="00661C61">
        <w:rPr>
          <w:rFonts w:ascii="Times New Roman" w:hAnsi="Times New Roman" w:cs="Times New Roman"/>
          <w:sz w:val="24"/>
          <w:szCs w:val="24"/>
        </w:rPr>
        <w:t>Jeanette</w:t>
      </w:r>
      <w:r w:rsidR="006829BB">
        <w:rPr>
          <w:rFonts w:ascii="Times New Roman" w:hAnsi="Times New Roman" w:cs="Times New Roman"/>
          <w:sz w:val="24"/>
          <w:szCs w:val="24"/>
        </w:rPr>
        <w:t xml:space="preserve"> should have been cursing herself, since </w:t>
      </w:r>
      <w:r w:rsidR="00661C61">
        <w:rPr>
          <w:rFonts w:ascii="Times New Roman" w:hAnsi="Times New Roman" w:cs="Times New Roman"/>
          <w:sz w:val="24"/>
          <w:szCs w:val="24"/>
        </w:rPr>
        <w:t>she</w:t>
      </w:r>
      <w:r w:rsidR="006829BB">
        <w:rPr>
          <w:rFonts w:ascii="Times New Roman" w:hAnsi="Times New Roman" w:cs="Times New Roman"/>
          <w:sz w:val="24"/>
          <w:szCs w:val="24"/>
        </w:rPr>
        <w:t xml:space="preserve"> had </w:t>
      </w:r>
      <w:r w:rsidR="00661C61">
        <w:rPr>
          <w:rFonts w:ascii="Times New Roman" w:hAnsi="Times New Roman" w:cs="Times New Roman"/>
          <w:sz w:val="24"/>
          <w:szCs w:val="24"/>
        </w:rPr>
        <w:t>not been</w:t>
      </w:r>
      <w:r w:rsidR="006829BB">
        <w:rPr>
          <w:rFonts w:ascii="Times New Roman" w:hAnsi="Times New Roman" w:cs="Times New Roman"/>
          <w:sz w:val="24"/>
          <w:szCs w:val="24"/>
        </w:rPr>
        <w:t xml:space="preserve"> able to make her life </w:t>
      </w:r>
      <w:proofErr w:type="spellStart"/>
      <w:r w:rsidR="00661C61">
        <w:rPr>
          <w:rFonts w:ascii="Times New Roman" w:hAnsi="Times New Roman" w:cs="Times New Roman"/>
          <w:sz w:val="24"/>
          <w:szCs w:val="24"/>
        </w:rPr>
        <w:t>p</w:t>
      </w:r>
      <w:r w:rsidR="00571505">
        <w:rPr>
          <w:rFonts w:ascii="Times New Roman" w:hAnsi="Times New Roman" w:cs="Times New Roman"/>
          <w:sz w:val="24"/>
          <w:szCs w:val="24"/>
        </w:rPr>
        <w:t>l</w:t>
      </w:r>
      <w:r w:rsidR="00661C61">
        <w:rPr>
          <w:rFonts w:ascii="Times New Roman" w:hAnsi="Times New Roman" w:cs="Times New Roman"/>
          <w:sz w:val="24"/>
          <w:szCs w:val="24"/>
        </w:rPr>
        <w:t>esent</w:t>
      </w:r>
      <w:proofErr w:type="spellEnd"/>
      <w:r w:rsidR="006829BB">
        <w:rPr>
          <w:rFonts w:ascii="Times New Roman" w:hAnsi="Times New Roman" w:cs="Times New Roman"/>
          <w:sz w:val="24"/>
          <w:szCs w:val="24"/>
        </w:rPr>
        <w:t xml:space="preserve"> and </w:t>
      </w:r>
      <w:r w:rsidR="00661C61">
        <w:rPr>
          <w:rFonts w:ascii="Times New Roman" w:hAnsi="Times New Roman" w:cs="Times New Roman"/>
          <w:sz w:val="24"/>
          <w:szCs w:val="24"/>
        </w:rPr>
        <w:t>comfortable</w:t>
      </w:r>
      <w:r w:rsidR="006829BB">
        <w:rPr>
          <w:rFonts w:ascii="Times New Roman" w:hAnsi="Times New Roman" w:cs="Times New Roman"/>
          <w:sz w:val="24"/>
          <w:szCs w:val="24"/>
        </w:rPr>
        <w:t xml:space="preserve"> despite working so hard. </w:t>
      </w:r>
      <w:r w:rsidR="00327948">
        <w:rPr>
          <w:rFonts w:ascii="Times New Roman" w:hAnsi="Times New Roman" w:cs="Times New Roman"/>
          <w:sz w:val="24"/>
          <w:szCs w:val="24"/>
        </w:rPr>
        <w:t>In order to remove the struggling aspect of the trees</w:t>
      </w:r>
      <w:r w:rsidR="00661C61">
        <w:rPr>
          <w:rFonts w:ascii="Times New Roman" w:hAnsi="Times New Roman" w:cs="Times New Roman"/>
          <w:sz w:val="24"/>
          <w:szCs w:val="24"/>
        </w:rPr>
        <w:t>,</w:t>
      </w:r>
      <w:r w:rsidR="00327948">
        <w:rPr>
          <w:rFonts w:ascii="Times New Roman" w:hAnsi="Times New Roman" w:cs="Times New Roman"/>
          <w:sz w:val="24"/>
          <w:szCs w:val="24"/>
        </w:rPr>
        <w:t xml:space="preserve"> she decides to </w:t>
      </w:r>
      <w:r w:rsidR="00AA66E3">
        <w:rPr>
          <w:rFonts w:ascii="Times New Roman" w:hAnsi="Times New Roman" w:cs="Times New Roman"/>
          <w:sz w:val="24"/>
          <w:szCs w:val="24"/>
        </w:rPr>
        <w:t xml:space="preserve">aright that tree </w:t>
      </w:r>
      <w:r w:rsidR="00F67470">
        <w:rPr>
          <w:rFonts w:ascii="Times New Roman" w:hAnsi="Times New Roman" w:cs="Times New Roman"/>
          <w:sz w:val="24"/>
          <w:szCs w:val="24"/>
        </w:rPr>
        <w:t>before</w:t>
      </w:r>
      <w:r w:rsidR="00AA66E3">
        <w:rPr>
          <w:rFonts w:ascii="Times New Roman" w:hAnsi="Times New Roman" w:cs="Times New Roman"/>
          <w:sz w:val="24"/>
          <w:szCs w:val="24"/>
        </w:rPr>
        <w:t xml:space="preserve"> her </w:t>
      </w:r>
      <w:r w:rsidR="00661C61">
        <w:rPr>
          <w:rFonts w:ascii="Times New Roman" w:hAnsi="Times New Roman" w:cs="Times New Roman"/>
          <w:sz w:val="24"/>
          <w:szCs w:val="24"/>
        </w:rPr>
        <w:t>mother</w:t>
      </w:r>
      <w:r w:rsidR="00AA66E3">
        <w:rPr>
          <w:rFonts w:ascii="Times New Roman" w:hAnsi="Times New Roman" w:cs="Times New Roman"/>
          <w:sz w:val="24"/>
          <w:szCs w:val="24"/>
        </w:rPr>
        <w:t xml:space="preserve"> stops her from </w:t>
      </w:r>
      <w:r w:rsidR="00661C61">
        <w:rPr>
          <w:rFonts w:ascii="Times New Roman" w:hAnsi="Times New Roman" w:cs="Times New Roman"/>
          <w:sz w:val="24"/>
          <w:szCs w:val="24"/>
        </w:rPr>
        <w:t>doing</w:t>
      </w:r>
      <w:r w:rsidR="00AA66E3">
        <w:rPr>
          <w:rFonts w:ascii="Times New Roman" w:hAnsi="Times New Roman" w:cs="Times New Roman"/>
          <w:sz w:val="24"/>
          <w:szCs w:val="24"/>
        </w:rPr>
        <w:t xml:space="preserve"> that. </w:t>
      </w:r>
      <w:r w:rsidR="00AA66E3">
        <w:rPr>
          <w:rFonts w:ascii="Times New Roman" w:hAnsi="Times New Roman" w:cs="Times New Roman"/>
          <w:sz w:val="24"/>
          <w:szCs w:val="24"/>
        </w:rPr>
        <w:lastRenderedPageBreak/>
        <w:t xml:space="preserve">Ross </w:t>
      </w:r>
      <w:r w:rsidR="00661C61">
        <w:rPr>
          <w:rFonts w:ascii="Times New Roman" w:hAnsi="Times New Roman" w:cs="Times New Roman"/>
          <w:sz w:val="24"/>
          <w:szCs w:val="24"/>
        </w:rPr>
        <w:t>Marry</w:t>
      </w:r>
      <w:r w:rsidR="00AA66E3">
        <w:rPr>
          <w:rFonts w:ascii="Times New Roman" w:hAnsi="Times New Roman" w:cs="Times New Roman"/>
          <w:sz w:val="24"/>
          <w:szCs w:val="24"/>
        </w:rPr>
        <w:t xml:space="preserve"> at this </w:t>
      </w:r>
      <w:r w:rsidR="00661C61">
        <w:rPr>
          <w:rFonts w:ascii="Times New Roman" w:hAnsi="Times New Roman" w:cs="Times New Roman"/>
          <w:sz w:val="24"/>
          <w:szCs w:val="24"/>
        </w:rPr>
        <w:t>occasion</w:t>
      </w:r>
      <w:r w:rsidR="00AA66E3">
        <w:rPr>
          <w:rFonts w:ascii="Times New Roman" w:hAnsi="Times New Roman" w:cs="Times New Roman"/>
          <w:sz w:val="24"/>
          <w:szCs w:val="24"/>
        </w:rPr>
        <w:t xml:space="preserve"> says </w:t>
      </w:r>
      <w:r w:rsidR="00B06FC6">
        <w:rPr>
          <w:rFonts w:ascii="Times New Roman" w:hAnsi="Times New Roman" w:cs="Times New Roman"/>
          <w:sz w:val="24"/>
          <w:szCs w:val="24"/>
        </w:rPr>
        <w:t>“</w:t>
      </w:r>
      <w:r w:rsidR="00AA66E3" w:rsidRPr="00AA66E3">
        <w:rPr>
          <w:rFonts w:ascii="Times New Roman" w:hAnsi="Times New Roman" w:cs="Times New Roman"/>
          <w:sz w:val="24"/>
          <w:szCs w:val="24"/>
        </w:rPr>
        <w:t>You'd be destroying what makes it special' she said, 'It's the Joshua tree's st</w:t>
      </w:r>
      <w:r w:rsidR="00B06FC6">
        <w:rPr>
          <w:rFonts w:ascii="Times New Roman" w:hAnsi="Times New Roman" w:cs="Times New Roman"/>
          <w:sz w:val="24"/>
          <w:szCs w:val="24"/>
        </w:rPr>
        <w:t>ruggle that gives it its beauty</w:t>
      </w:r>
      <w:r w:rsidR="00C311DD">
        <w:rPr>
          <w:rFonts w:ascii="Times New Roman" w:hAnsi="Times New Roman" w:cs="Times New Roman"/>
          <w:sz w:val="24"/>
          <w:szCs w:val="24"/>
        </w:rPr>
        <w:t xml:space="preserve"> </w:t>
      </w:r>
      <w:r w:rsidR="00C311DD" w:rsidRPr="00C311DD">
        <w:rPr>
          <w:rFonts w:ascii="Times New Roman" w:hAnsi="Times New Roman" w:cs="Times New Roman"/>
          <w:sz w:val="24"/>
          <w:szCs w:val="24"/>
        </w:rPr>
        <w:t>(</w:t>
      </w:r>
      <w:r w:rsidR="00C311DD" w:rsidRP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s</w:t>
      </w:r>
      <w:r w:rsid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C311DD" w:rsidRPr="00C311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8)</w:t>
      </w:r>
      <w:r w:rsidR="00B06FC6">
        <w:rPr>
          <w:rFonts w:ascii="Times New Roman" w:hAnsi="Times New Roman" w:cs="Times New Roman"/>
          <w:sz w:val="24"/>
          <w:szCs w:val="24"/>
        </w:rPr>
        <w:t xml:space="preserve">”. </w:t>
      </w:r>
      <w:r w:rsidR="00C739BA">
        <w:rPr>
          <w:rFonts w:ascii="Times New Roman" w:hAnsi="Times New Roman" w:cs="Times New Roman"/>
          <w:sz w:val="24"/>
          <w:szCs w:val="24"/>
        </w:rPr>
        <w:t xml:space="preserve">This is what her memoir </w:t>
      </w:r>
      <w:r w:rsidR="00661C61">
        <w:rPr>
          <w:rFonts w:ascii="Times New Roman" w:hAnsi="Times New Roman" w:cs="Times New Roman"/>
          <w:sz w:val="24"/>
          <w:szCs w:val="24"/>
        </w:rPr>
        <w:t>revolves</w:t>
      </w:r>
      <w:r w:rsidR="00C739BA">
        <w:rPr>
          <w:rFonts w:ascii="Times New Roman" w:hAnsi="Times New Roman" w:cs="Times New Roman"/>
          <w:sz w:val="24"/>
          <w:szCs w:val="24"/>
        </w:rPr>
        <w:t xml:space="preserve"> around</w:t>
      </w:r>
      <w:r w:rsidR="00F67470">
        <w:rPr>
          <w:rFonts w:ascii="Times New Roman" w:hAnsi="Times New Roman" w:cs="Times New Roman"/>
          <w:sz w:val="24"/>
          <w:szCs w:val="24"/>
        </w:rPr>
        <w:t>,</w:t>
      </w:r>
      <w:r w:rsidR="00C739BA">
        <w:rPr>
          <w:rFonts w:ascii="Times New Roman" w:hAnsi="Times New Roman" w:cs="Times New Roman"/>
          <w:sz w:val="24"/>
          <w:szCs w:val="24"/>
        </w:rPr>
        <w:t xml:space="preserve"> effort and exertion to make their life better. </w:t>
      </w:r>
    </w:p>
    <w:p w14:paraId="22DBF580" w14:textId="77777777" w:rsidR="00C311DD" w:rsidRDefault="00C311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FED3F5A" w14:textId="717685BE" w:rsidR="0026433F" w:rsidRDefault="00C311DD" w:rsidP="00800A4B">
      <w:pPr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orks Cited:</w:t>
      </w:r>
    </w:p>
    <w:p w14:paraId="4139C60A" w14:textId="2AE3AB2F" w:rsidR="00C311DD" w:rsidRPr="00800A4B" w:rsidRDefault="00C311DD" w:rsidP="00800A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00A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ls, Jeannette. </w:t>
      </w:r>
      <w:r w:rsidRPr="00800A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glass castle: A memoir</w:t>
      </w:r>
      <w:r w:rsidRPr="00800A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imon and Schuster, 2017.</w:t>
      </w:r>
    </w:p>
    <w:p w14:paraId="57EF6F75" w14:textId="02D1E2AE" w:rsidR="00800A4B" w:rsidRDefault="00800A4B" w:rsidP="00800A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00A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rvin, Andrea. "Minds and Hearts: Using Jeannette Walls's </w:t>
      </w:r>
      <w:r w:rsidR="00661C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Pr="00800A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moi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," The Glass Castle", to Teach</w:t>
      </w:r>
    </w:p>
    <w:p w14:paraId="72CEDFA4" w14:textId="19F9B320" w:rsidR="00800A4B" w:rsidRPr="00800A4B" w:rsidRDefault="00800A4B" w:rsidP="00800A4B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800A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motional Intelligence." </w:t>
      </w:r>
      <w:r w:rsidRPr="00800A4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glish Journal</w:t>
      </w:r>
      <w:r w:rsidRPr="00800A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2012): 57-60.</w:t>
      </w:r>
    </w:p>
    <w:sectPr w:rsidR="00800A4B" w:rsidRPr="00800A4B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18776" w14:textId="77777777" w:rsidR="001567E2" w:rsidRDefault="001567E2">
      <w:pPr>
        <w:spacing w:line="240" w:lineRule="auto"/>
      </w:pPr>
      <w:r>
        <w:separator/>
      </w:r>
    </w:p>
  </w:endnote>
  <w:endnote w:type="continuationSeparator" w:id="0">
    <w:p w14:paraId="075C7660" w14:textId="77777777" w:rsidR="001567E2" w:rsidRDefault="001567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D387D2" w14:textId="77777777" w:rsidR="001567E2" w:rsidRDefault="001567E2">
      <w:pPr>
        <w:spacing w:line="240" w:lineRule="auto"/>
      </w:pPr>
      <w:r>
        <w:separator/>
      </w:r>
    </w:p>
  </w:footnote>
  <w:footnote w:type="continuationSeparator" w:id="0">
    <w:p w14:paraId="6BC7BE52" w14:textId="77777777" w:rsidR="001567E2" w:rsidRDefault="001567E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458B6" w14:textId="25456996" w:rsidR="00E27C9B" w:rsidRPr="00E27C9B" w:rsidRDefault="00E27C9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E27C9B">
      <w:rPr>
        <w:rFonts w:ascii="Times New Roman" w:hAnsi="Times New Roman" w:cs="Times New Roman"/>
        <w:sz w:val="24"/>
        <w:szCs w:val="24"/>
      </w:rPr>
      <w:t xml:space="preserve">Ray </w:t>
    </w:r>
    <w:sdt>
      <w:sdtPr>
        <w:rPr>
          <w:rFonts w:ascii="Times New Roman" w:hAnsi="Times New Roman" w:cs="Times New Roman"/>
          <w:sz w:val="24"/>
          <w:szCs w:val="24"/>
        </w:rPr>
        <w:id w:val="-7283013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E27C9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27C9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27C9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545E9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E27C9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000000B" w14:textId="35BDA1C8" w:rsidR="006826F2" w:rsidRDefault="006826F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DYwNjEyMTczN7FU0lEKTi0uzszPAykwqwUAaEpuzCwAAAA="/>
  </w:docVars>
  <w:rsids>
    <w:rsidRoot w:val="006826F2"/>
    <w:rsid w:val="000647DD"/>
    <w:rsid w:val="00095C12"/>
    <w:rsid w:val="000B06FA"/>
    <w:rsid w:val="000C0B05"/>
    <w:rsid w:val="000D3ECA"/>
    <w:rsid w:val="000E5C2B"/>
    <w:rsid w:val="00120248"/>
    <w:rsid w:val="00146D29"/>
    <w:rsid w:val="001567E2"/>
    <w:rsid w:val="00161EF7"/>
    <w:rsid w:val="00166913"/>
    <w:rsid w:val="0018278D"/>
    <w:rsid w:val="00190E07"/>
    <w:rsid w:val="0019389E"/>
    <w:rsid w:val="001938B2"/>
    <w:rsid w:val="001A0B14"/>
    <w:rsid w:val="001B74C2"/>
    <w:rsid w:val="00210D52"/>
    <w:rsid w:val="002210D1"/>
    <w:rsid w:val="00221AEC"/>
    <w:rsid w:val="0026433F"/>
    <w:rsid w:val="00290D50"/>
    <w:rsid w:val="002B401D"/>
    <w:rsid w:val="002B7073"/>
    <w:rsid w:val="002F0FB0"/>
    <w:rsid w:val="00302C8F"/>
    <w:rsid w:val="003047D6"/>
    <w:rsid w:val="00327948"/>
    <w:rsid w:val="00342483"/>
    <w:rsid w:val="00381A8C"/>
    <w:rsid w:val="003F7579"/>
    <w:rsid w:val="0040076E"/>
    <w:rsid w:val="00402F2A"/>
    <w:rsid w:val="004052CF"/>
    <w:rsid w:val="0043696D"/>
    <w:rsid w:val="0044459F"/>
    <w:rsid w:val="0049564F"/>
    <w:rsid w:val="004A70CF"/>
    <w:rsid w:val="005559F9"/>
    <w:rsid w:val="00571505"/>
    <w:rsid w:val="005C322A"/>
    <w:rsid w:val="005F3509"/>
    <w:rsid w:val="005F6D1B"/>
    <w:rsid w:val="006124E9"/>
    <w:rsid w:val="00625FDB"/>
    <w:rsid w:val="00661C61"/>
    <w:rsid w:val="006826F2"/>
    <w:rsid w:val="006829BB"/>
    <w:rsid w:val="006D6BE4"/>
    <w:rsid w:val="00753F96"/>
    <w:rsid w:val="0075540F"/>
    <w:rsid w:val="00766B99"/>
    <w:rsid w:val="007935BE"/>
    <w:rsid w:val="0079527C"/>
    <w:rsid w:val="00796C45"/>
    <w:rsid w:val="007A01FB"/>
    <w:rsid w:val="007C0B84"/>
    <w:rsid w:val="00800A4B"/>
    <w:rsid w:val="0080680F"/>
    <w:rsid w:val="00813D32"/>
    <w:rsid w:val="0081774A"/>
    <w:rsid w:val="008644A7"/>
    <w:rsid w:val="008A71CE"/>
    <w:rsid w:val="008E187E"/>
    <w:rsid w:val="009264FF"/>
    <w:rsid w:val="00933634"/>
    <w:rsid w:val="00962406"/>
    <w:rsid w:val="00981625"/>
    <w:rsid w:val="009A4E04"/>
    <w:rsid w:val="009B27CB"/>
    <w:rsid w:val="009D4D57"/>
    <w:rsid w:val="00A21CC4"/>
    <w:rsid w:val="00A41392"/>
    <w:rsid w:val="00A437BB"/>
    <w:rsid w:val="00A5556D"/>
    <w:rsid w:val="00A7419F"/>
    <w:rsid w:val="00AA2B2B"/>
    <w:rsid w:val="00AA609F"/>
    <w:rsid w:val="00AA66E3"/>
    <w:rsid w:val="00AD2AAE"/>
    <w:rsid w:val="00AE3131"/>
    <w:rsid w:val="00AF6EA5"/>
    <w:rsid w:val="00B00753"/>
    <w:rsid w:val="00B06FC6"/>
    <w:rsid w:val="00B2551B"/>
    <w:rsid w:val="00B30234"/>
    <w:rsid w:val="00B678AE"/>
    <w:rsid w:val="00B81F2A"/>
    <w:rsid w:val="00B95BD2"/>
    <w:rsid w:val="00BD2C49"/>
    <w:rsid w:val="00BF1750"/>
    <w:rsid w:val="00C311DD"/>
    <w:rsid w:val="00C47364"/>
    <w:rsid w:val="00C5367C"/>
    <w:rsid w:val="00C739BA"/>
    <w:rsid w:val="00CC2D09"/>
    <w:rsid w:val="00D06227"/>
    <w:rsid w:val="00D221A2"/>
    <w:rsid w:val="00D240FD"/>
    <w:rsid w:val="00D96ED6"/>
    <w:rsid w:val="00DC238A"/>
    <w:rsid w:val="00DF2AED"/>
    <w:rsid w:val="00DF3BF4"/>
    <w:rsid w:val="00E07998"/>
    <w:rsid w:val="00E132EC"/>
    <w:rsid w:val="00E21E36"/>
    <w:rsid w:val="00E27C9B"/>
    <w:rsid w:val="00E35D1E"/>
    <w:rsid w:val="00E37BED"/>
    <w:rsid w:val="00E45303"/>
    <w:rsid w:val="00E545E9"/>
    <w:rsid w:val="00E546BC"/>
    <w:rsid w:val="00E565C0"/>
    <w:rsid w:val="00E65B27"/>
    <w:rsid w:val="00EB6215"/>
    <w:rsid w:val="00EC0D77"/>
    <w:rsid w:val="00EC38DF"/>
    <w:rsid w:val="00EF3926"/>
    <w:rsid w:val="00F02F85"/>
    <w:rsid w:val="00F41B60"/>
    <w:rsid w:val="00F67470"/>
    <w:rsid w:val="00F96021"/>
    <w:rsid w:val="00FC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3EC92"/>
  <w15:docId w15:val="{F22F5814-2657-4982-8A96-EDBC611B7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ibliography">
    <w:name w:val="Bibliography"/>
    <w:basedOn w:val="Normal"/>
    <w:next w:val="Normal"/>
    <w:uiPriority w:val="37"/>
    <w:unhideWhenUsed/>
    <w:rsid w:val="00D06227"/>
    <w:pPr>
      <w:spacing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E27C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C9B"/>
  </w:style>
  <w:style w:type="paragraph" w:styleId="Footer">
    <w:name w:val="footer"/>
    <w:basedOn w:val="Normal"/>
    <w:link w:val="FooterChar"/>
    <w:uiPriority w:val="99"/>
    <w:unhideWhenUsed/>
    <w:rsid w:val="00E27C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C9B"/>
  </w:style>
  <w:style w:type="paragraph" w:styleId="NormalWeb">
    <w:name w:val="Normal (Web)"/>
    <w:basedOn w:val="Normal"/>
    <w:uiPriority w:val="99"/>
    <w:semiHidden/>
    <w:unhideWhenUsed/>
    <w:rsid w:val="00E27C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81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F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F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F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1F2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F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ir</dc:creator>
  <cp:lastModifiedBy>Morning</cp:lastModifiedBy>
  <cp:revision>2</cp:revision>
  <dcterms:created xsi:type="dcterms:W3CDTF">2019-12-09T16:39:00Z</dcterms:created>
  <dcterms:modified xsi:type="dcterms:W3CDTF">2019-12-09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XV0eO9wc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